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horzAnchor="margin" w:tblpY="75"/>
        <w:tblW w:w="99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53"/>
        <w:gridCol w:w="526"/>
        <w:gridCol w:w="2079"/>
        <w:gridCol w:w="1040"/>
        <w:gridCol w:w="1039"/>
        <w:gridCol w:w="3723"/>
      </w:tblGrid>
      <w:tr w:rsidR="005559BC" w:rsidRPr="00AD446C" w:rsidTr="00AD446C">
        <w:trPr>
          <w:trHeight w:val="340"/>
        </w:trPr>
        <w:tc>
          <w:tcPr>
            <w:tcW w:w="9960" w:type="dxa"/>
            <w:gridSpan w:val="6"/>
            <w:shd w:val="clear" w:color="auto" w:fill="00B0F0"/>
            <w:vAlign w:val="center"/>
          </w:tcPr>
          <w:p w:rsidR="005559BC" w:rsidRPr="00AD446C" w:rsidRDefault="005559BC" w:rsidP="00A0628A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AD446C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ARIZA VE PLANLI BAKIMI BİLDİREN YETKİLİ BİLGİLERİ</w:t>
            </w:r>
          </w:p>
        </w:tc>
      </w:tr>
      <w:tr w:rsidR="005559BC" w:rsidRPr="00AD446C" w:rsidTr="00A0628A">
        <w:trPr>
          <w:trHeight w:val="397"/>
        </w:trPr>
        <w:tc>
          <w:tcPr>
            <w:tcW w:w="1553" w:type="dxa"/>
            <w:vAlign w:val="center"/>
          </w:tcPr>
          <w:p w:rsidR="005559BC" w:rsidRPr="00AD446C" w:rsidRDefault="005559BC" w:rsidP="00A0628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AD446C">
              <w:rPr>
                <w:rFonts w:cstheme="minorHAnsi"/>
                <w:b/>
                <w:bCs/>
                <w:sz w:val="20"/>
                <w:szCs w:val="20"/>
              </w:rPr>
              <w:t>Adı ve Soyadı:</w:t>
            </w:r>
          </w:p>
        </w:tc>
        <w:tc>
          <w:tcPr>
            <w:tcW w:w="3645" w:type="dxa"/>
            <w:gridSpan w:val="3"/>
            <w:vAlign w:val="center"/>
          </w:tcPr>
          <w:p w:rsidR="005559BC" w:rsidRPr="00AD446C" w:rsidRDefault="005559BC" w:rsidP="00A0628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2" w:type="dxa"/>
            <w:gridSpan w:val="2"/>
            <w:vAlign w:val="center"/>
          </w:tcPr>
          <w:p w:rsidR="005559BC" w:rsidRPr="00AD446C" w:rsidRDefault="005559BC" w:rsidP="00A0628A">
            <w:pPr>
              <w:rPr>
                <w:rFonts w:cstheme="minorHAnsi"/>
                <w:sz w:val="20"/>
                <w:szCs w:val="20"/>
              </w:rPr>
            </w:pPr>
            <w:r w:rsidRPr="00AD446C">
              <w:rPr>
                <w:rFonts w:cstheme="minorHAnsi"/>
                <w:b/>
                <w:sz w:val="20"/>
                <w:szCs w:val="20"/>
              </w:rPr>
              <w:t>İmzası:</w:t>
            </w:r>
          </w:p>
        </w:tc>
      </w:tr>
      <w:tr w:rsidR="005559BC" w:rsidRPr="00AD446C" w:rsidTr="00AD446C">
        <w:trPr>
          <w:trHeight w:val="340"/>
        </w:trPr>
        <w:tc>
          <w:tcPr>
            <w:tcW w:w="9960" w:type="dxa"/>
            <w:gridSpan w:val="6"/>
            <w:shd w:val="clear" w:color="auto" w:fill="00B0F0"/>
            <w:vAlign w:val="center"/>
          </w:tcPr>
          <w:p w:rsidR="005559BC" w:rsidRPr="00AD446C" w:rsidRDefault="005559BC" w:rsidP="00A0628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D446C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CİHAZ BİLGİLERİ</w:t>
            </w:r>
          </w:p>
        </w:tc>
      </w:tr>
      <w:tr w:rsidR="005559BC" w:rsidRPr="00AD446C" w:rsidTr="005B6DA9">
        <w:trPr>
          <w:trHeight w:val="531"/>
        </w:trPr>
        <w:tc>
          <w:tcPr>
            <w:tcW w:w="2079" w:type="dxa"/>
            <w:gridSpan w:val="2"/>
            <w:shd w:val="clear" w:color="auto" w:fill="FFFFFF"/>
            <w:vAlign w:val="center"/>
          </w:tcPr>
          <w:p w:rsidR="005559BC" w:rsidRPr="00AD446C" w:rsidRDefault="005559BC" w:rsidP="008B2FC5">
            <w:pPr>
              <w:rPr>
                <w:rFonts w:cstheme="minorHAnsi"/>
                <w:b/>
                <w:sz w:val="20"/>
                <w:szCs w:val="20"/>
              </w:rPr>
            </w:pPr>
            <w:r w:rsidRPr="00AD446C">
              <w:rPr>
                <w:rFonts w:cstheme="minorHAnsi"/>
                <w:b/>
                <w:sz w:val="20"/>
                <w:szCs w:val="20"/>
              </w:rPr>
              <w:t>CİHAZIN ADI/KODU</w:t>
            </w:r>
          </w:p>
        </w:tc>
        <w:tc>
          <w:tcPr>
            <w:tcW w:w="2079" w:type="dxa"/>
            <w:shd w:val="clear" w:color="auto" w:fill="FFFFFF"/>
            <w:vAlign w:val="center"/>
          </w:tcPr>
          <w:p w:rsidR="005559BC" w:rsidRPr="00AD446C" w:rsidRDefault="005559BC" w:rsidP="008B2FC5">
            <w:pPr>
              <w:rPr>
                <w:rFonts w:cstheme="minorHAnsi"/>
                <w:b/>
                <w:sz w:val="20"/>
                <w:szCs w:val="20"/>
              </w:rPr>
            </w:pPr>
            <w:r w:rsidRPr="00AD446C">
              <w:rPr>
                <w:rFonts w:cstheme="minorHAnsi"/>
                <w:b/>
                <w:sz w:val="20"/>
                <w:szCs w:val="20"/>
              </w:rPr>
              <w:t>CİHAZ SERİ NUMARASI</w:t>
            </w:r>
          </w:p>
        </w:tc>
        <w:tc>
          <w:tcPr>
            <w:tcW w:w="2079" w:type="dxa"/>
            <w:gridSpan w:val="2"/>
            <w:shd w:val="clear" w:color="auto" w:fill="FFFFFF"/>
            <w:vAlign w:val="center"/>
          </w:tcPr>
          <w:p w:rsidR="005559BC" w:rsidRPr="00AD446C" w:rsidRDefault="005559BC" w:rsidP="008B2FC5">
            <w:pPr>
              <w:rPr>
                <w:rFonts w:cstheme="minorHAnsi"/>
                <w:b/>
                <w:sz w:val="20"/>
                <w:szCs w:val="20"/>
              </w:rPr>
            </w:pPr>
            <w:r w:rsidRPr="00AD446C">
              <w:rPr>
                <w:rFonts w:cstheme="minorHAnsi"/>
                <w:b/>
                <w:sz w:val="20"/>
                <w:szCs w:val="20"/>
              </w:rPr>
              <w:t>ARIZANIN BİLDİRİM</w:t>
            </w:r>
            <w:r w:rsidR="00A5295C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AD446C">
              <w:rPr>
                <w:rFonts w:cstheme="minorHAnsi"/>
                <w:b/>
                <w:sz w:val="20"/>
                <w:szCs w:val="20"/>
              </w:rPr>
              <w:t>TARİHİ</w:t>
            </w:r>
          </w:p>
        </w:tc>
        <w:tc>
          <w:tcPr>
            <w:tcW w:w="3723" w:type="dxa"/>
            <w:shd w:val="clear" w:color="auto" w:fill="FFFFFF"/>
            <w:vAlign w:val="center"/>
          </w:tcPr>
          <w:p w:rsidR="005559BC" w:rsidRPr="00AD446C" w:rsidRDefault="005559BC" w:rsidP="008B2FC5">
            <w:pPr>
              <w:spacing w:line="240" w:lineRule="auto"/>
              <w:rPr>
                <w:rFonts w:cstheme="minorHAnsi"/>
                <w:b/>
                <w:sz w:val="20"/>
                <w:szCs w:val="20"/>
              </w:rPr>
            </w:pPr>
            <w:r w:rsidRPr="00AD446C">
              <w:rPr>
                <w:rFonts w:cstheme="minorHAnsi"/>
                <w:b/>
                <w:sz w:val="20"/>
                <w:szCs w:val="20"/>
              </w:rPr>
              <w:t>AÇIKLAMALAR</w:t>
            </w:r>
          </w:p>
        </w:tc>
      </w:tr>
      <w:tr w:rsidR="005559BC" w:rsidRPr="00AD446C" w:rsidTr="00A5295C">
        <w:trPr>
          <w:trHeight w:val="855"/>
        </w:trPr>
        <w:tc>
          <w:tcPr>
            <w:tcW w:w="2079" w:type="dxa"/>
            <w:gridSpan w:val="2"/>
            <w:shd w:val="clear" w:color="auto" w:fill="FFFFFF"/>
            <w:vAlign w:val="center"/>
          </w:tcPr>
          <w:p w:rsidR="005559BC" w:rsidRPr="00AD446C" w:rsidRDefault="005559BC" w:rsidP="00A062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9" w:type="dxa"/>
            <w:shd w:val="clear" w:color="auto" w:fill="FFFFFF"/>
            <w:vAlign w:val="center"/>
          </w:tcPr>
          <w:p w:rsidR="005559BC" w:rsidRPr="00AD446C" w:rsidRDefault="005559BC" w:rsidP="00A062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2079" w:type="dxa"/>
            <w:gridSpan w:val="2"/>
            <w:shd w:val="clear" w:color="auto" w:fill="FFFFFF"/>
            <w:vAlign w:val="center"/>
          </w:tcPr>
          <w:p w:rsidR="005559BC" w:rsidRPr="00AD446C" w:rsidRDefault="005559BC" w:rsidP="00A062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23" w:type="dxa"/>
            <w:shd w:val="clear" w:color="auto" w:fill="FFFFFF"/>
            <w:vAlign w:val="center"/>
          </w:tcPr>
          <w:p w:rsidR="005559BC" w:rsidRPr="00AD446C" w:rsidRDefault="005559BC" w:rsidP="00A0628A">
            <w:pPr>
              <w:rPr>
                <w:rFonts w:ascii="Arial" w:hAnsi="Arial" w:cs="Arial"/>
                <w:sz w:val="20"/>
                <w:szCs w:val="20"/>
              </w:rPr>
            </w:pPr>
            <w:r w:rsidRPr="00AD446C">
              <w:rPr>
                <w:rFonts w:ascii="Arial" w:hAnsi="Arial" w:cs="Arial"/>
                <w:sz w:val="20"/>
                <w:szCs w:val="20"/>
              </w:rPr>
              <w:t xml:space="preserve">   </w:t>
            </w:r>
          </w:p>
        </w:tc>
      </w:tr>
      <w:tr w:rsidR="00A5295C" w:rsidRPr="00AD446C" w:rsidTr="00A5295C">
        <w:trPr>
          <w:trHeight w:val="855"/>
        </w:trPr>
        <w:tc>
          <w:tcPr>
            <w:tcW w:w="2079" w:type="dxa"/>
            <w:gridSpan w:val="2"/>
            <w:shd w:val="clear" w:color="auto" w:fill="FFFFFF"/>
            <w:vAlign w:val="center"/>
          </w:tcPr>
          <w:p w:rsidR="00A5295C" w:rsidRPr="00AD446C" w:rsidRDefault="00A5295C" w:rsidP="00A062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9" w:type="dxa"/>
            <w:shd w:val="clear" w:color="auto" w:fill="FFFFFF"/>
            <w:vAlign w:val="center"/>
          </w:tcPr>
          <w:p w:rsidR="00A5295C" w:rsidRPr="00AD446C" w:rsidRDefault="00A5295C" w:rsidP="00A062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9" w:type="dxa"/>
            <w:gridSpan w:val="2"/>
            <w:shd w:val="clear" w:color="auto" w:fill="FFFFFF"/>
            <w:vAlign w:val="center"/>
          </w:tcPr>
          <w:p w:rsidR="00A5295C" w:rsidRPr="00AD446C" w:rsidRDefault="00A5295C" w:rsidP="00A062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23" w:type="dxa"/>
            <w:shd w:val="clear" w:color="auto" w:fill="FFFFFF"/>
            <w:vAlign w:val="center"/>
          </w:tcPr>
          <w:p w:rsidR="00A5295C" w:rsidRPr="00AD446C" w:rsidRDefault="00A5295C" w:rsidP="00A0628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295C" w:rsidRPr="00AD446C" w:rsidTr="00A5295C">
        <w:trPr>
          <w:trHeight w:val="855"/>
        </w:trPr>
        <w:tc>
          <w:tcPr>
            <w:tcW w:w="2079" w:type="dxa"/>
            <w:gridSpan w:val="2"/>
            <w:shd w:val="clear" w:color="auto" w:fill="FFFFFF"/>
            <w:vAlign w:val="center"/>
          </w:tcPr>
          <w:p w:rsidR="00A5295C" w:rsidRPr="00AD446C" w:rsidRDefault="00A5295C" w:rsidP="00A062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9" w:type="dxa"/>
            <w:shd w:val="clear" w:color="auto" w:fill="FFFFFF"/>
            <w:vAlign w:val="center"/>
          </w:tcPr>
          <w:p w:rsidR="00A5295C" w:rsidRPr="00AD446C" w:rsidRDefault="00A5295C" w:rsidP="00A062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9" w:type="dxa"/>
            <w:gridSpan w:val="2"/>
            <w:shd w:val="clear" w:color="auto" w:fill="FFFFFF"/>
            <w:vAlign w:val="center"/>
          </w:tcPr>
          <w:p w:rsidR="00A5295C" w:rsidRPr="00AD446C" w:rsidRDefault="00A5295C" w:rsidP="00A062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23" w:type="dxa"/>
            <w:shd w:val="clear" w:color="auto" w:fill="FFFFFF"/>
            <w:vAlign w:val="center"/>
          </w:tcPr>
          <w:p w:rsidR="00A5295C" w:rsidRPr="00AD446C" w:rsidRDefault="00A5295C" w:rsidP="00A0628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295C" w:rsidRPr="00AD446C" w:rsidTr="00A5295C">
        <w:trPr>
          <w:trHeight w:val="855"/>
        </w:trPr>
        <w:tc>
          <w:tcPr>
            <w:tcW w:w="2079" w:type="dxa"/>
            <w:gridSpan w:val="2"/>
            <w:shd w:val="clear" w:color="auto" w:fill="FFFFFF"/>
            <w:vAlign w:val="center"/>
          </w:tcPr>
          <w:p w:rsidR="00A5295C" w:rsidRPr="00AD446C" w:rsidRDefault="00A5295C" w:rsidP="00A062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9" w:type="dxa"/>
            <w:shd w:val="clear" w:color="auto" w:fill="FFFFFF"/>
            <w:vAlign w:val="center"/>
          </w:tcPr>
          <w:p w:rsidR="00A5295C" w:rsidRPr="00AD446C" w:rsidRDefault="00A5295C" w:rsidP="00A062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9" w:type="dxa"/>
            <w:gridSpan w:val="2"/>
            <w:shd w:val="clear" w:color="auto" w:fill="FFFFFF"/>
            <w:vAlign w:val="center"/>
          </w:tcPr>
          <w:p w:rsidR="00A5295C" w:rsidRPr="00AD446C" w:rsidRDefault="00A5295C" w:rsidP="00A062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23" w:type="dxa"/>
            <w:shd w:val="clear" w:color="auto" w:fill="FFFFFF"/>
            <w:vAlign w:val="center"/>
          </w:tcPr>
          <w:p w:rsidR="00A5295C" w:rsidRPr="00AD446C" w:rsidRDefault="00A5295C" w:rsidP="00A0628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295C" w:rsidRPr="00AD446C" w:rsidTr="00A5295C">
        <w:trPr>
          <w:trHeight w:val="855"/>
        </w:trPr>
        <w:tc>
          <w:tcPr>
            <w:tcW w:w="2079" w:type="dxa"/>
            <w:gridSpan w:val="2"/>
            <w:shd w:val="clear" w:color="auto" w:fill="FFFFFF"/>
            <w:vAlign w:val="center"/>
          </w:tcPr>
          <w:p w:rsidR="00A5295C" w:rsidRPr="00AD446C" w:rsidRDefault="00A5295C" w:rsidP="00A062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9" w:type="dxa"/>
            <w:shd w:val="clear" w:color="auto" w:fill="FFFFFF"/>
            <w:vAlign w:val="center"/>
          </w:tcPr>
          <w:p w:rsidR="00A5295C" w:rsidRPr="00AD446C" w:rsidRDefault="00A5295C" w:rsidP="00A062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9" w:type="dxa"/>
            <w:gridSpan w:val="2"/>
            <w:shd w:val="clear" w:color="auto" w:fill="FFFFFF"/>
            <w:vAlign w:val="center"/>
          </w:tcPr>
          <w:p w:rsidR="00A5295C" w:rsidRPr="00AD446C" w:rsidRDefault="00A5295C" w:rsidP="00A062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23" w:type="dxa"/>
            <w:shd w:val="clear" w:color="auto" w:fill="FFFFFF"/>
            <w:vAlign w:val="center"/>
          </w:tcPr>
          <w:p w:rsidR="00A5295C" w:rsidRPr="00AD446C" w:rsidRDefault="00A5295C" w:rsidP="00A0628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A5295C" w:rsidRPr="00AD446C" w:rsidRDefault="00A5295C" w:rsidP="00B232F3">
      <w:pPr>
        <w:spacing w:after="0"/>
        <w:jc w:val="both"/>
        <w:rPr>
          <w:rFonts w:ascii="Calibri" w:hAnsi="Calibri" w:cs="Calibri"/>
          <w:sz w:val="20"/>
          <w:szCs w:val="20"/>
        </w:rPr>
      </w:pPr>
    </w:p>
    <w:tbl>
      <w:tblPr>
        <w:tblpPr w:leftFromText="141" w:rightFromText="141" w:vertAnchor="text" w:tblpY="118"/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27"/>
        <w:gridCol w:w="7796"/>
      </w:tblGrid>
      <w:tr w:rsidR="005559BC" w:rsidRPr="00AD446C" w:rsidTr="00AD446C">
        <w:trPr>
          <w:trHeight w:val="340"/>
        </w:trPr>
        <w:tc>
          <w:tcPr>
            <w:tcW w:w="9923" w:type="dxa"/>
            <w:gridSpan w:val="2"/>
            <w:shd w:val="clear" w:color="auto" w:fill="00B0F0"/>
            <w:vAlign w:val="center"/>
          </w:tcPr>
          <w:p w:rsidR="005559BC" w:rsidRPr="00AD446C" w:rsidRDefault="005559BC" w:rsidP="00A0628A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AD446C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ARIZA VE PLANLI BAKIMI GİDEREN FİRMA BİLGİLERİ</w:t>
            </w:r>
          </w:p>
        </w:tc>
      </w:tr>
      <w:tr w:rsidR="005559BC" w:rsidRPr="00AD446C" w:rsidTr="005B6DA9">
        <w:trPr>
          <w:trHeight w:val="762"/>
        </w:trPr>
        <w:tc>
          <w:tcPr>
            <w:tcW w:w="2127" w:type="dxa"/>
            <w:vAlign w:val="center"/>
          </w:tcPr>
          <w:p w:rsidR="005559BC" w:rsidRPr="00AD446C" w:rsidRDefault="005559BC" w:rsidP="00A0628A">
            <w:pPr>
              <w:rPr>
                <w:rFonts w:cstheme="minorHAnsi"/>
                <w:b/>
                <w:sz w:val="20"/>
                <w:szCs w:val="20"/>
              </w:rPr>
            </w:pPr>
            <w:r w:rsidRPr="00AD446C">
              <w:rPr>
                <w:rFonts w:cstheme="minorHAnsi"/>
                <w:b/>
                <w:sz w:val="20"/>
                <w:szCs w:val="20"/>
              </w:rPr>
              <w:t>Firma Adı:</w:t>
            </w:r>
          </w:p>
        </w:tc>
        <w:tc>
          <w:tcPr>
            <w:tcW w:w="7796" w:type="dxa"/>
            <w:vAlign w:val="center"/>
          </w:tcPr>
          <w:p w:rsidR="005559BC" w:rsidRPr="00AD446C" w:rsidRDefault="005559BC" w:rsidP="00A0628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559BC" w:rsidRPr="00AD446C" w:rsidTr="005B6DA9">
        <w:trPr>
          <w:trHeight w:val="762"/>
        </w:trPr>
        <w:tc>
          <w:tcPr>
            <w:tcW w:w="2127" w:type="dxa"/>
            <w:vAlign w:val="center"/>
          </w:tcPr>
          <w:p w:rsidR="005559BC" w:rsidRPr="00AD446C" w:rsidRDefault="005559BC" w:rsidP="00A0628A">
            <w:pPr>
              <w:rPr>
                <w:rFonts w:cstheme="minorHAnsi"/>
                <w:b/>
                <w:sz w:val="20"/>
                <w:szCs w:val="20"/>
              </w:rPr>
            </w:pPr>
            <w:r w:rsidRPr="00AD446C">
              <w:rPr>
                <w:rFonts w:cstheme="minorHAnsi"/>
                <w:b/>
                <w:sz w:val="20"/>
                <w:szCs w:val="20"/>
              </w:rPr>
              <w:t>Yapılan İşlem- İşlem Süresi:</w:t>
            </w:r>
          </w:p>
        </w:tc>
        <w:tc>
          <w:tcPr>
            <w:tcW w:w="7796" w:type="dxa"/>
            <w:vAlign w:val="center"/>
          </w:tcPr>
          <w:p w:rsidR="005559BC" w:rsidRPr="00AD446C" w:rsidRDefault="005559BC" w:rsidP="00A0628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559BC" w:rsidRPr="00AD446C" w:rsidTr="005B6DA9">
        <w:trPr>
          <w:trHeight w:val="762"/>
        </w:trPr>
        <w:tc>
          <w:tcPr>
            <w:tcW w:w="2127" w:type="dxa"/>
            <w:vAlign w:val="center"/>
          </w:tcPr>
          <w:p w:rsidR="005559BC" w:rsidRPr="00AD446C" w:rsidRDefault="005559BC" w:rsidP="00A0628A">
            <w:pPr>
              <w:rPr>
                <w:rFonts w:cstheme="minorHAnsi"/>
                <w:b/>
                <w:sz w:val="20"/>
                <w:szCs w:val="20"/>
              </w:rPr>
            </w:pPr>
            <w:r w:rsidRPr="00AD446C">
              <w:rPr>
                <w:rFonts w:cstheme="minorHAnsi"/>
                <w:b/>
                <w:sz w:val="20"/>
                <w:szCs w:val="20"/>
              </w:rPr>
              <w:t>Yapılan İşlem Tarihi:</w:t>
            </w:r>
          </w:p>
        </w:tc>
        <w:tc>
          <w:tcPr>
            <w:tcW w:w="7796" w:type="dxa"/>
            <w:vAlign w:val="center"/>
          </w:tcPr>
          <w:p w:rsidR="005559BC" w:rsidRPr="00AD446C" w:rsidRDefault="005559BC" w:rsidP="00A0628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559BC" w:rsidRPr="00AD446C" w:rsidTr="005B6DA9">
        <w:trPr>
          <w:trHeight w:val="762"/>
        </w:trPr>
        <w:tc>
          <w:tcPr>
            <w:tcW w:w="2127" w:type="dxa"/>
            <w:vAlign w:val="center"/>
          </w:tcPr>
          <w:p w:rsidR="005559BC" w:rsidRPr="00AD446C" w:rsidRDefault="005559BC" w:rsidP="00A0628A">
            <w:pPr>
              <w:rPr>
                <w:rFonts w:cstheme="minorHAnsi"/>
                <w:b/>
                <w:sz w:val="20"/>
                <w:szCs w:val="20"/>
              </w:rPr>
            </w:pPr>
            <w:r w:rsidRPr="00AD446C">
              <w:rPr>
                <w:rFonts w:cstheme="minorHAnsi"/>
                <w:b/>
                <w:sz w:val="20"/>
                <w:szCs w:val="20"/>
              </w:rPr>
              <w:t>Arızanın düzeltildiği Yer:</w:t>
            </w:r>
          </w:p>
        </w:tc>
        <w:tc>
          <w:tcPr>
            <w:tcW w:w="7796" w:type="dxa"/>
            <w:vAlign w:val="center"/>
          </w:tcPr>
          <w:p w:rsidR="005559BC" w:rsidRPr="00AD446C" w:rsidRDefault="005559BC" w:rsidP="00A0628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559BC" w:rsidRPr="00AD446C" w:rsidTr="005B6DA9">
        <w:trPr>
          <w:trHeight w:val="762"/>
        </w:trPr>
        <w:tc>
          <w:tcPr>
            <w:tcW w:w="2127" w:type="dxa"/>
            <w:vAlign w:val="center"/>
          </w:tcPr>
          <w:p w:rsidR="005559BC" w:rsidRPr="00AD446C" w:rsidRDefault="005559BC" w:rsidP="00A0628A">
            <w:pPr>
              <w:rPr>
                <w:rFonts w:cstheme="minorHAnsi"/>
                <w:b/>
                <w:sz w:val="20"/>
                <w:szCs w:val="20"/>
              </w:rPr>
            </w:pPr>
            <w:r w:rsidRPr="00AD446C">
              <w:rPr>
                <w:rFonts w:cstheme="minorHAnsi"/>
                <w:b/>
                <w:sz w:val="20"/>
                <w:szCs w:val="20"/>
              </w:rPr>
              <w:t>İşlemi Yapan: (Ad/Soyadı/İmza)</w:t>
            </w:r>
          </w:p>
        </w:tc>
        <w:tc>
          <w:tcPr>
            <w:tcW w:w="7796" w:type="dxa"/>
            <w:vAlign w:val="center"/>
          </w:tcPr>
          <w:p w:rsidR="005559BC" w:rsidRPr="00AD446C" w:rsidRDefault="005559BC" w:rsidP="00A0628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559BC" w:rsidRDefault="005559BC" w:rsidP="00B232F3">
      <w:pPr>
        <w:spacing w:after="0"/>
        <w:jc w:val="both"/>
        <w:rPr>
          <w:rFonts w:ascii="Calibri" w:hAnsi="Calibri" w:cs="Calibri"/>
          <w:sz w:val="20"/>
          <w:szCs w:val="20"/>
        </w:rPr>
      </w:pPr>
    </w:p>
    <w:p w:rsidR="00A5295C" w:rsidRDefault="00A5295C" w:rsidP="00B232F3">
      <w:pPr>
        <w:spacing w:after="0"/>
        <w:jc w:val="both"/>
        <w:rPr>
          <w:rFonts w:ascii="Calibri" w:hAnsi="Calibri" w:cs="Calibri"/>
          <w:sz w:val="20"/>
          <w:szCs w:val="20"/>
        </w:rPr>
      </w:pPr>
    </w:p>
    <w:p w:rsidR="00A5295C" w:rsidRDefault="00A5295C" w:rsidP="00B232F3">
      <w:pPr>
        <w:spacing w:after="0"/>
        <w:jc w:val="both"/>
        <w:rPr>
          <w:rFonts w:ascii="Calibri" w:hAnsi="Calibri" w:cs="Calibri"/>
          <w:sz w:val="20"/>
          <w:szCs w:val="20"/>
        </w:rPr>
      </w:pPr>
    </w:p>
    <w:tbl>
      <w:tblPr>
        <w:tblpPr w:leftFromText="141" w:rightFromText="141" w:vertAnchor="text" w:horzAnchor="margin" w:tblpY="75"/>
        <w:tblW w:w="9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50"/>
        <w:gridCol w:w="285"/>
        <w:gridCol w:w="1132"/>
        <w:gridCol w:w="1415"/>
        <w:gridCol w:w="807"/>
        <w:gridCol w:w="607"/>
        <w:gridCol w:w="1295"/>
        <w:gridCol w:w="1393"/>
        <w:gridCol w:w="1461"/>
      </w:tblGrid>
      <w:tr w:rsidR="00A5295C" w:rsidRPr="00AD446C" w:rsidTr="002A7C69">
        <w:trPr>
          <w:trHeight w:val="286"/>
        </w:trPr>
        <w:tc>
          <w:tcPr>
            <w:tcW w:w="9945" w:type="dxa"/>
            <w:gridSpan w:val="9"/>
            <w:shd w:val="clear" w:color="auto" w:fill="00B0F0"/>
            <w:vAlign w:val="center"/>
          </w:tcPr>
          <w:p w:rsidR="00A5295C" w:rsidRPr="00AD446C" w:rsidRDefault="00A5295C" w:rsidP="00B457D4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lastRenderedPageBreak/>
              <w:t>PLANLI BAKIM TAKİP BİLGİLERİ</w:t>
            </w:r>
          </w:p>
        </w:tc>
      </w:tr>
      <w:tr w:rsidR="00A5295C" w:rsidRPr="00AD446C" w:rsidTr="002A7C69">
        <w:trPr>
          <w:trHeight w:val="884"/>
        </w:trPr>
        <w:tc>
          <w:tcPr>
            <w:tcW w:w="1550" w:type="dxa"/>
            <w:vAlign w:val="center"/>
          </w:tcPr>
          <w:p w:rsidR="00A5295C" w:rsidRPr="00AD446C" w:rsidRDefault="00A5295C" w:rsidP="00B457D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Ekipman Adı:</w:t>
            </w:r>
          </w:p>
        </w:tc>
        <w:tc>
          <w:tcPr>
            <w:tcW w:w="3639" w:type="dxa"/>
            <w:gridSpan w:val="4"/>
            <w:vAlign w:val="center"/>
          </w:tcPr>
          <w:p w:rsidR="00A5295C" w:rsidRPr="00AD446C" w:rsidRDefault="00A5295C" w:rsidP="00B457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54" w:type="dxa"/>
            <w:gridSpan w:val="4"/>
            <w:vAlign w:val="center"/>
          </w:tcPr>
          <w:p w:rsidR="00A5295C" w:rsidRPr="00AD446C" w:rsidRDefault="00A5295C" w:rsidP="00B457D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Açıklama:</w:t>
            </w:r>
          </w:p>
        </w:tc>
      </w:tr>
      <w:tr w:rsidR="00A5295C" w:rsidRPr="00AD446C" w:rsidTr="002A7C69">
        <w:trPr>
          <w:trHeight w:val="286"/>
        </w:trPr>
        <w:tc>
          <w:tcPr>
            <w:tcW w:w="9945" w:type="dxa"/>
            <w:gridSpan w:val="9"/>
            <w:shd w:val="clear" w:color="auto" w:fill="00B0F0"/>
            <w:vAlign w:val="center"/>
          </w:tcPr>
          <w:p w:rsidR="00A5295C" w:rsidRPr="00AD446C" w:rsidRDefault="00A5295C" w:rsidP="00A5295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PLANLI BAKIM</w:t>
            </w:r>
          </w:p>
        </w:tc>
      </w:tr>
      <w:tr w:rsidR="007B6372" w:rsidRPr="00AD446C" w:rsidTr="00195707">
        <w:trPr>
          <w:trHeight w:val="876"/>
        </w:trPr>
        <w:tc>
          <w:tcPr>
            <w:tcW w:w="1835" w:type="dxa"/>
            <w:gridSpan w:val="2"/>
            <w:shd w:val="clear" w:color="auto" w:fill="FFFFFF"/>
            <w:vAlign w:val="center"/>
          </w:tcPr>
          <w:p w:rsidR="007B6372" w:rsidRPr="00AD446C" w:rsidRDefault="00195707" w:rsidP="00195707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Ekipmanın Alt Bileşeni ve Planlı Bakım Zamanı</w:t>
            </w:r>
          </w:p>
        </w:tc>
        <w:tc>
          <w:tcPr>
            <w:tcW w:w="1132" w:type="dxa"/>
            <w:shd w:val="clear" w:color="auto" w:fill="FFFFFF"/>
            <w:vAlign w:val="center"/>
          </w:tcPr>
          <w:p w:rsidR="007B6372" w:rsidRPr="00AD446C" w:rsidRDefault="00195707" w:rsidP="00195707">
            <w:pPr>
              <w:spacing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Yapılması Gereken İşlem</w:t>
            </w:r>
          </w:p>
        </w:tc>
        <w:tc>
          <w:tcPr>
            <w:tcW w:w="6977" w:type="dxa"/>
            <w:gridSpan w:val="6"/>
            <w:shd w:val="clear" w:color="auto" w:fill="FFFFFF"/>
            <w:vAlign w:val="center"/>
          </w:tcPr>
          <w:p w:rsidR="007B6372" w:rsidRPr="00AD446C" w:rsidRDefault="00195707" w:rsidP="00195707">
            <w:pPr>
              <w:rPr>
                <w:rFonts w:cstheme="minorHAnsi"/>
                <w:b/>
                <w:sz w:val="20"/>
                <w:szCs w:val="20"/>
              </w:rPr>
            </w:pPr>
            <w:r w:rsidRPr="00AD446C">
              <w:rPr>
                <w:rFonts w:ascii="Arial" w:hAnsi="Arial" w:cs="Arial"/>
                <w:sz w:val="20"/>
                <w:szCs w:val="20"/>
              </w:rPr>
              <w:t xml:space="preserve">   </w:t>
            </w:r>
            <w:r>
              <w:rPr>
                <w:rFonts w:cstheme="minorHAnsi"/>
                <w:b/>
                <w:sz w:val="20"/>
                <w:szCs w:val="20"/>
              </w:rPr>
              <w:t xml:space="preserve">  </w:t>
            </w:r>
            <w:r>
              <w:rPr>
                <w:rFonts w:cstheme="minorHAnsi"/>
                <w:b/>
                <w:sz w:val="20"/>
                <w:szCs w:val="20"/>
              </w:rPr>
              <w:t>Tarih</w:t>
            </w:r>
            <w:r>
              <w:rPr>
                <w:rFonts w:cstheme="minorHAnsi"/>
                <w:b/>
                <w:sz w:val="20"/>
                <w:szCs w:val="20"/>
              </w:rPr>
              <w:t>,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Ad Soyad, İmza</w:t>
            </w:r>
          </w:p>
        </w:tc>
      </w:tr>
      <w:tr w:rsidR="007B6372" w:rsidRPr="00AD446C" w:rsidTr="002A7C69">
        <w:trPr>
          <w:trHeight w:val="855"/>
        </w:trPr>
        <w:tc>
          <w:tcPr>
            <w:tcW w:w="1835" w:type="dxa"/>
            <w:gridSpan w:val="2"/>
            <w:shd w:val="clear" w:color="auto" w:fill="FFFFFF"/>
            <w:vAlign w:val="center"/>
          </w:tcPr>
          <w:p w:rsidR="003E1E5B" w:rsidRPr="00FA0C69" w:rsidRDefault="007B6372" w:rsidP="003E1E5B">
            <w:pPr>
              <w:jc w:val="center"/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</w:pP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Örnek ekipman</w:t>
            </w:r>
            <w:r w:rsidR="003E1E5B"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 xml:space="preserve"> alt bileşen</w:t>
            </w: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-1</w:t>
            </w:r>
          </w:p>
          <w:p w:rsidR="007B6372" w:rsidRPr="00FA0C69" w:rsidRDefault="007B6372" w:rsidP="00B457D4">
            <w:pPr>
              <w:jc w:val="center"/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</w:pP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1000 SAAT</w:t>
            </w:r>
          </w:p>
        </w:tc>
        <w:tc>
          <w:tcPr>
            <w:tcW w:w="1132" w:type="dxa"/>
            <w:shd w:val="clear" w:color="auto" w:fill="FFFFFF"/>
            <w:vAlign w:val="center"/>
          </w:tcPr>
          <w:p w:rsidR="007B6372" w:rsidRPr="00FA0C69" w:rsidRDefault="007B6372" w:rsidP="002A7C69">
            <w:pPr>
              <w:jc w:val="center"/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</w:pP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Değişim</w:t>
            </w:r>
          </w:p>
        </w:tc>
        <w:tc>
          <w:tcPr>
            <w:tcW w:w="1415" w:type="dxa"/>
            <w:shd w:val="clear" w:color="auto" w:fill="FFFFFF"/>
            <w:vAlign w:val="center"/>
          </w:tcPr>
          <w:p w:rsidR="007B6372" w:rsidRPr="00FA0C69" w:rsidRDefault="002A7C69" w:rsidP="002A7C69">
            <w:pPr>
              <w:jc w:val="center"/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</w:pP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01</w:t>
            </w:r>
            <w:r w:rsidR="007B6372"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.0</w:t>
            </w: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1</w:t>
            </w:r>
            <w:r w:rsidR="007B6372"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.2023</w:t>
            </w:r>
          </w:p>
          <w:p w:rsidR="007B6372" w:rsidRPr="00FA0C69" w:rsidRDefault="002A7C69" w:rsidP="002A7C69">
            <w:pPr>
              <w:jc w:val="center"/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</w:pP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Ad Soyad</w:t>
            </w:r>
          </w:p>
          <w:p w:rsidR="002A7C69" w:rsidRPr="00FA0C69" w:rsidRDefault="002A7C69" w:rsidP="002A7C69">
            <w:pPr>
              <w:jc w:val="center"/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</w:pP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İmza</w:t>
            </w:r>
          </w:p>
        </w:tc>
        <w:tc>
          <w:tcPr>
            <w:tcW w:w="1414" w:type="dxa"/>
            <w:gridSpan w:val="2"/>
            <w:shd w:val="clear" w:color="auto" w:fill="FFFFFF"/>
            <w:vAlign w:val="center"/>
          </w:tcPr>
          <w:p w:rsidR="002A7C69" w:rsidRPr="00FA0C69" w:rsidRDefault="002A7C69" w:rsidP="002A7C69">
            <w:pPr>
              <w:jc w:val="center"/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</w:pP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01</w:t>
            </w: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.0</w:t>
            </w: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1</w:t>
            </w: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.202</w:t>
            </w: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4</w:t>
            </w:r>
          </w:p>
          <w:p w:rsidR="002A7C69" w:rsidRPr="00FA0C69" w:rsidRDefault="002A7C69" w:rsidP="002A7C69">
            <w:pPr>
              <w:jc w:val="center"/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</w:pP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Ad Soyad</w:t>
            </w:r>
          </w:p>
          <w:p w:rsidR="007B6372" w:rsidRPr="00FA0C69" w:rsidRDefault="002A7C69" w:rsidP="002A7C69">
            <w:pPr>
              <w:jc w:val="center"/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</w:pP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İmza</w:t>
            </w:r>
          </w:p>
        </w:tc>
        <w:tc>
          <w:tcPr>
            <w:tcW w:w="1295" w:type="dxa"/>
            <w:shd w:val="clear" w:color="auto" w:fill="FFFFFF"/>
            <w:vAlign w:val="center"/>
          </w:tcPr>
          <w:p w:rsidR="002A7C69" w:rsidRPr="00FA0C69" w:rsidRDefault="002A7C69" w:rsidP="002A7C69">
            <w:pPr>
              <w:jc w:val="center"/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</w:pP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01</w:t>
            </w: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.0</w:t>
            </w: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1</w:t>
            </w: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.202</w:t>
            </w: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5</w:t>
            </w:r>
          </w:p>
          <w:p w:rsidR="002A7C69" w:rsidRPr="00FA0C69" w:rsidRDefault="002A7C69" w:rsidP="002A7C69">
            <w:pPr>
              <w:jc w:val="center"/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</w:pP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Ad Soyad</w:t>
            </w:r>
          </w:p>
          <w:p w:rsidR="007B6372" w:rsidRPr="00FA0C69" w:rsidRDefault="002A7C69" w:rsidP="002A7C69">
            <w:pPr>
              <w:jc w:val="center"/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</w:pP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İmza</w:t>
            </w:r>
          </w:p>
        </w:tc>
        <w:tc>
          <w:tcPr>
            <w:tcW w:w="1393" w:type="dxa"/>
            <w:shd w:val="clear" w:color="auto" w:fill="FFFFFF"/>
            <w:vAlign w:val="center"/>
          </w:tcPr>
          <w:p w:rsidR="002A7C69" w:rsidRPr="00FA0C69" w:rsidRDefault="002A7C69" w:rsidP="002A7C69">
            <w:pPr>
              <w:jc w:val="center"/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</w:pP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01</w:t>
            </w: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.0</w:t>
            </w: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1</w:t>
            </w: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.202</w:t>
            </w: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6</w:t>
            </w:r>
          </w:p>
          <w:p w:rsidR="002A7C69" w:rsidRPr="00FA0C69" w:rsidRDefault="002A7C69" w:rsidP="002A7C69">
            <w:pPr>
              <w:jc w:val="center"/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</w:pP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Ad Soyad</w:t>
            </w:r>
          </w:p>
          <w:p w:rsidR="007B6372" w:rsidRPr="00FA0C69" w:rsidRDefault="002A7C69" w:rsidP="002A7C69">
            <w:pPr>
              <w:jc w:val="center"/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</w:pP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İmza</w:t>
            </w:r>
          </w:p>
        </w:tc>
        <w:tc>
          <w:tcPr>
            <w:tcW w:w="1457" w:type="dxa"/>
            <w:shd w:val="clear" w:color="auto" w:fill="FFFFFF"/>
            <w:vAlign w:val="center"/>
          </w:tcPr>
          <w:p w:rsidR="002A7C69" w:rsidRPr="00FA0C69" w:rsidRDefault="002A7C69" w:rsidP="002A7C69">
            <w:pPr>
              <w:jc w:val="center"/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</w:pP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01</w:t>
            </w: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.0</w:t>
            </w: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1</w:t>
            </w: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.202</w:t>
            </w: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7</w:t>
            </w:r>
          </w:p>
          <w:p w:rsidR="002A7C69" w:rsidRPr="00FA0C69" w:rsidRDefault="002A7C69" w:rsidP="002A7C69">
            <w:pPr>
              <w:jc w:val="center"/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</w:pP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Ad Soyad</w:t>
            </w:r>
          </w:p>
          <w:p w:rsidR="007B6372" w:rsidRPr="00FA0C69" w:rsidRDefault="002A7C69" w:rsidP="002A7C69">
            <w:pPr>
              <w:jc w:val="center"/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</w:pPr>
            <w:r w:rsidRPr="00FA0C69">
              <w:rPr>
                <w:rFonts w:ascii="Arial" w:hAnsi="Arial" w:cs="Arial"/>
                <w:color w:val="A6A6A6" w:themeColor="background1" w:themeShade="A6"/>
                <w:sz w:val="16"/>
                <w:szCs w:val="20"/>
              </w:rPr>
              <w:t>İmza</w:t>
            </w:r>
          </w:p>
        </w:tc>
      </w:tr>
      <w:tr w:rsidR="007B6372" w:rsidRPr="00AD446C" w:rsidTr="002A7C69">
        <w:trPr>
          <w:trHeight w:val="719"/>
        </w:trPr>
        <w:tc>
          <w:tcPr>
            <w:tcW w:w="1835" w:type="dxa"/>
            <w:gridSpan w:val="2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2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4" w:type="dxa"/>
            <w:gridSpan w:val="2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5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3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7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6372" w:rsidRPr="00AD446C" w:rsidTr="002A7C69">
        <w:trPr>
          <w:trHeight w:val="719"/>
        </w:trPr>
        <w:tc>
          <w:tcPr>
            <w:tcW w:w="1835" w:type="dxa"/>
            <w:gridSpan w:val="2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2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4" w:type="dxa"/>
            <w:gridSpan w:val="2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5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3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7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6372" w:rsidRPr="00AD446C" w:rsidTr="002A7C69">
        <w:trPr>
          <w:trHeight w:val="719"/>
        </w:trPr>
        <w:tc>
          <w:tcPr>
            <w:tcW w:w="1835" w:type="dxa"/>
            <w:gridSpan w:val="2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2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4" w:type="dxa"/>
            <w:gridSpan w:val="2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5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3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7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6372" w:rsidRPr="00AD446C" w:rsidTr="002A7C69">
        <w:trPr>
          <w:trHeight w:val="719"/>
        </w:trPr>
        <w:tc>
          <w:tcPr>
            <w:tcW w:w="1835" w:type="dxa"/>
            <w:gridSpan w:val="2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2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4" w:type="dxa"/>
            <w:gridSpan w:val="2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5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3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7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6372" w:rsidRPr="00AD446C" w:rsidTr="002A7C69">
        <w:trPr>
          <w:trHeight w:val="719"/>
        </w:trPr>
        <w:tc>
          <w:tcPr>
            <w:tcW w:w="1835" w:type="dxa"/>
            <w:gridSpan w:val="2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2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4" w:type="dxa"/>
            <w:gridSpan w:val="2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5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3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7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6372" w:rsidRPr="00AD446C" w:rsidTr="002A7C69">
        <w:trPr>
          <w:trHeight w:val="719"/>
        </w:trPr>
        <w:tc>
          <w:tcPr>
            <w:tcW w:w="1835" w:type="dxa"/>
            <w:gridSpan w:val="2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2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4" w:type="dxa"/>
            <w:gridSpan w:val="2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5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3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7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6372" w:rsidRPr="00AD446C" w:rsidTr="002A7C69">
        <w:trPr>
          <w:trHeight w:val="719"/>
        </w:trPr>
        <w:tc>
          <w:tcPr>
            <w:tcW w:w="1835" w:type="dxa"/>
            <w:gridSpan w:val="2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2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4" w:type="dxa"/>
            <w:gridSpan w:val="2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5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3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7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6372" w:rsidRPr="00AD446C" w:rsidTr="002A7C69">
        <w:trPr>
          <w:trHeight w:val="719"/>
        </w:trPr>
        <w:tc>
          <w:tcPr>
            <w:tcW w:w="1835" w:type="dxa"/>
            <w:gridSpan w:val="2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2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4" w:type="dxa"/>
            <w:gridSpan w:val="2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5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3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7" w:type="dxa"/>
            <w:shd w:val="clear" w:color="auto" w:fill="FFFFFF"/>
            <w:vAlign w:val="center"/>
          </w:tcPr>
          <w:p w:rsidR="007B6372" w:rsidRPr="00AD446C" w:rsidRDefault="007B6372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7C69" w:rsidRPr="00AD446C" w:rsidTr="002A7C69">
        <w:trPr>
          <w:trHeight w:val="719"/>
        </w:trPr>
        <w:tc>
          <w:tcPr>
            <w:tcW w:w="1835" w:type="dxa"/>
            <w:gridSpan w:val="2"/>
            <w:shd w:val="clear" w:color="auto" w:fill="FFFFFF"/>
            <w:vAlign w:val="center"/>
          </w:tcPr>
          <w:p w:rsidR="002A7C69" w:rsidRPr="00AD446C" w:rsidRDefault="002A7C69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2" w:type="dxa"/>
            <w:shd w:val="clear" w:color="auto" w:fill="FFFFFF"/>
            <w:vAlign w:val="center"/>
          </w:tcPr>
          <w:p w:rsidR="002A7C69" w:rsidRPr="00AD446C" w:rsidRDefault="002A7C69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FFFFFF"/>
            <w:vAlign w:val="center"/>
          </w:tcPr>
          <w:p w:rsidR="002A7C69" w:rsidRPr="00AD446C" w:rsidRDefault="002A7C69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4" w:type="dxa"/>
            <w:gridSpan w:val="2"/>
            <w:shd w:val="clear" w:color="auto" w:fill="FFFFFF"/>
            <w:vAlign w:val="center"/>
          </w:tcPr>
          <w:p w:rsidR="002A7C69" w:rsidRPr="00AD446C" w:rsidRDefault="002A7C69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5" w:type="dxa"/>
            <w:shd w:val="clear" w:color="auto" w:fill="FFFFFF"/>
            <w:vAlign w:val="center"/>
          </w:tcPr>
          <w:p w:rsidR="002A7C69" w:rsidRPr="00AD446C" w:rsidRDefault="002A7C69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3" w:type="dxa"/>
            <w:shd w:val="clear" w:color="auto" w:fill="FFFFFF"/>
            <w:vAlign w:val="center"/>
          </w:tcPr>
          <w:p w:rsidR="002A7C69" w:rsidRPr="00AD446C" w:rsidRDefault="002A7C69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7" w:type="dxa"/>
            <w:shd w:val="clear" w:color="auto" w:fill="FFFFFF"/>
            <w:vAlign w:val="center"/>
          </w:tcPr>
          <w:p w:rsidR="002A7C69" w:rsidRPr="00AD446C" w:rsidRDefault="002A7C69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7C69" w:rsidRPr="00AD446C" w:rsidTr="002A7C69">
        <w:trPr>
          <w:trHeight w:val="719"/>
        </w:trPr>
        <w:tc>
          <w:tcPr>
            <w:tcW w:w="1835" w:type="dxa"/>
            <w:gridSpan w:val="2"/>
            <w:shd w:val="clear" w:color="auto" w:fill="FFFFFF"/>
            <w:vAlign w:val="center"/>
          </w:tcPr>
          <w:p w:rsidR="002A7C69" w:rsidRPr="00AD446C" w:rsidRDefault="002A7C69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2" w:type="dxa"/>
            <w:shd w:val="clear" w:color="auto" w:fill="FFFFFF"/>
            <w:vAlign w:val="center"/>
          </w:tcPr>
          <w:p w:rsidR="002A7C69" w:rsidRPr="00AD446C" w:rsidRDefault="002A7C69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FFFFFF"/>
            <w:vAlign w:val="center"/>
          </w:tcPr>
          <w:p w:rsidR="002A7C69" w:rsidRPr="00AD446C" w:rsidRDefault="002A7C69" w:rsidP="00B457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4" w:type="dxa"/>
            <w:gridSpan w:val="2"/>
            <w:shd w:val="clear" w:color="auto" w:fill="FFFFFF"/>
            <w:vAlign w:val="center"/>
          </w:tcPr>
          <w:p w:rsidR="002A7C69" w:rsidRPr="00AD446C" w:rsidRDefault="002A7C69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5" w:type="dxa"/>
            <w:shd w:val="clear" w:color="auto" w:fill="FFFFFF"/>
            <w:vAlign w:val="center"/>
          </w:tcPr>
          <w:p w:rsidR="002A7C69" w:rsidRPr="00AD446C" w:rsidRDefault="002A7C69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3" w:type="dxa"/>
            <w:shd w:val="clear" w:color="auto" w:fill="FFFFFF"/>
            <w:vAlign w:val="center"/>
          </w:tcPr>
          <w:p w:rsidR="002A7C69" w:rsidRPr="00AD446C" w:rsidRDefault="002A7C69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57" w:type="dxa"/>
            <w:shd w:val="clear" w:color="auto" w:fill="FFFFFF"/>
            <w:vAlign w:val="center"/>
          </w:tcPr>
          <w:p w:rsidR="002A7C69" w:rsidRPr="00AD446C" w:rsidRDefault="002A7C69" w:rsidP="00B457D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A5295C" w:rsidRPr="00075F7C" w:rsidRDefault="00A5295C" w:rsidP="00B232F3">
      <w:pPr>
        <w:spacing w:after="0"/>
        <w:jc w:val="both"/>
        <w:rPr>
          <w:rFonts w:ascii="Calibri" w:hAnsi="Calibri" w:cs="Calibri"/>
          <w:sz w:val="20"/>
          <w:szCs w:val="20"/>
        </w:rPr>
      </w:pPr>
    </w:p>
    <w:sectPr w:rsidR="00A5295C" w:rsidRPr="00075F7C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623F" w:rsidRDefault="0008623F" w:rsidP="002A5899">
      <w:pPr>
        <w:spacing w:after="0" w:line="240" w:lineRule="auto"/>
      </w:pPr>
      <w:r>
        <w:separator/>
      </w:r>
    </w:p>
  </w:endnote>
  <w:endnote w:type="continuationSeparator" w:id="0">
    <w:p w:rsidR="0008623F" w:rsidRDefault="0008623F" w:rsidP="002A58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623F" w:rsidRDefault="0008623F" w:rsidP="002A5899">
      <w:pPr>
        <w:spacing w:after="0" w:line="240" w:lineRule="auto"/>
      </w:pPr>
      <w:r>
        <w:separator/>
      </w:r>
    </w:p>
  </w:footnote>
  <w:footnote w:type="continuationSeparator" w:id="0">
    <w:p w:rsidR="0008623F" w:rsidRDefault="0008623F" w:rsidP="002A58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01" w:type="dxa"/>
      <w:tblInd w:w="108" w:type="dxa"/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Layout w:type="fixed"/>
      <w:tblLook w:val="0000" w:firstRow="0" w:lastRow="0" w:firstColumn="0" w:lastColumn="0" w:noHBand="0" w:noVBand="0"/>
    </w:tblPr>
    <w:tblGrid>
      <w:gridCol w:w="1560"/>
      <w:gridCol w:w="2268"/>
      <w:gridCol w:w="2473"/>
      <w:gridCol w:w="1666"/>
      <w:gridCol w:w="1934"/>
    </w:tblGrid>
    <w:tr w:rsidR="00A76826" w:rsidRPr="00B8586F" w:rsidTr="00F604CE">
      <w:trPr>
        <w:cantSplit/>
        <w:trHeight w:val="274"/>
      </w:trPr>
      <w:tc>
        <w:tcPr>
          <w:tcW w:w="1560" w:type="dxa"/>
          <w:vMerge w:val="restart"/>
          <w:shd w:val="clear" w:color="auto" w:fill="auto"/>
        </w:tcPr>
        <w:p w:rsidR="00A76826" w:rsidRPr="00B8586F" w:rsidRDefault="00A76826" w:rsidP="003D241B">
          <w:pPr>
            <w:jc w:val="center"/>
            <w:rPr>
              <w:rFonts w:ascii="Calibri" w:hAnsi="Calibri" w:cs="Calibri"/>
            </w:rPr>
          </w:pPr>
          <w:r w:rsidRPr="00B8586F">
            <w:rPr>
              <w:rFonts w:ascii="Calibri" w:hAnsi="Calibri" w:cs="Calibri"/>
            </w:rPr>
            <w:br/>
          </w:r>
          <w:r w:rsidRPr="00B8586F">
            <w:rPr>
              <w:rFonts w:ascii="Calibri" w:hAnsi="Calibri" w:cs="Calibri"/>
              <w:noProof/>
              <w:lang w:val="en-US"/>
            </w:rPr>
            <w:drawing>
              <wp:inline distT="0" distB="0" distL="0" distR="0" wp14:anchorId="1F829CC9" wp14:editId="70C58888">
                <wp:extent cx="853440" cy="853440"/>
                <wp:effectExtent l="0" t="0" r="3810" b="3810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7x7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440" cy="853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8" w:type="dxa"/>
          <w:vMerge w:val="restart"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DENİZCİLİK FAKÜLTESİ</w:t>
          </w:r>
        </w:p>
      </w:tc>
      <w:tc>
        <w:tcPr>
          <w:tcW w:w="2473" w:type="dxa"/>
          <w:vMerge w:val="restart"/>
          <w:shd w:val="clear" w:color="auto" w:fill="auto"/>
          <w:vAlign w:val="center"/>
        </w:tcPr>
        <w:p w:rsidR="00A76826" w:rsidRPr="00B8586F" w:rsidRDefault="00870849" w:rsidP="00A76826">
          <w:pPr>
            <w:jc w:val="center"/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ARIZA VE PLANLI BAKIM KAYIT FORMU</w:t>
          </w:r>
        </w:p>
      </w:tc>
      <w:tc>
        <w:tcPr>
          <w:tcW w:w="1666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Dok. No</w:t>
          </w:r>
        </w:p>
      </w:tc>
      <w:tc>
        <w:tcPr>
          <w:tcW w:w="1934" w:type="dxa"/>
          <w:shd w:val="clear" w:color="auto" w:fill="auto"/>
          <w:vAlign w:val="center"/>
        </w:tcPr>
        <w:p w:rsidR="00A76826" w:rsidRPr="00B8586F" w:rsidRDefault="00870849" w:rsidP="00C2547F">
          <w:pPr>
            <w:tabs>
              <w:tab w:val="left" w:pos="1182"/>
            </w:tabs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DEF.F.029</w:t>
          </w:r>
        </w:p>
      </w:tc>
    </w:tr>
    <w:tr w:rsidR="00A76826" w:rsidRPr="00B8586F" w:rsidTr="00F604CE">
      <w:trPr>
        <w:cantSplit/>
        <w:trHeight w:val="200"/>
      </w:trPr>
      <w:tc>
        <w:tcPr>
          <w:tcW w:w="1560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1666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İlk yayın tarihi</w:t>
          </w:r>
        </w:p>
      </w:tc>
      <w:tc>
        <w:tcPr>
          <w:tcW w:w="1934" w:type="dxa"/>
          <w:shd w:val="clear" w:color="auto" w:fill="auto"/>
          <w:vAlign w:val="center"/>
        </w:tcPr>
        <w:p w:rsidR="00A76826" w:rsidRPr="00B8586F" w:rsidRDefault="00870849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22.02.2018</w:t>
          </w:r>
        </w:p>
      </w:tc>
    </w:tr>
    <w:tr w:rsidR="00A76826" w:rsidRPr="00B8586F" w:rsidTr="00F604CE">
      <w:trPr>
        <w:cantSplit/>
        <w:trHeight w:val="233"/>
      </w:trPr>
      <w:tc>
        <w:tcPr>
          <w:tcW w:w="1560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1666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proofErr w:type="spellStart"/>
          <w:r w:rsidRPr="00B8586F">
            <w:rPr>
              <w:rFonts w:ascii="Calibri" w:hAnsi="Calibri" w:cs="Calibri"/>
              <w:bCs/>
              <w:color w:val="0070C0"/>
            </w:rPr>
            <w:t>Rev</w:t>
          </w:r>
          <w:proofErr w:type="spellEnd"/>
          <w:r w:rsidRPr="00B8586F">
            <w:rPr>
              <w:rFonts w:ascii="Calibri" w:hAnsi="Calibri" w:cs="Calibri"/>
              <w:bCs/>
              <w:color w:val="0070C0"/>
            </w:rPr>
            <w:t>. No / Tarih</w:t>
          </w:r>
        </w:p>
      </w:tc>
      <w:tc>
        <w:tcPr>
          <w:tcW w:w="1934" w:type="dxa"/>
          <w:shd w:val="clear" w:color="auto" w:fill="auto"/>
          <w:vAlign w:val="center"/>
        </w:tcPr>
        <w:p w:rsidR="00A76826" w:rsidRPr="00B8586F" w:rsidRDefault="00870849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Rev.0</w:t>
          </w:r>
          <w:r w:rsidR="00F604CE">
            <w:rPr>
              <w:rFonts w:ascii="Calibri" w:hAnsi="Calibri" w:cs="Calibri"/>
              <w:bCs/>
              <w:color w:val="0070C0"/>
            </w:rPr>
            <w:t>1</w:t>
          </w:r>
          <w:r w:rsidRPr="00B8586F">
            <w:rPr>
              <w:rFonts w:ascii="Calibri" w:hAnsi="Calibri" w:cs="Calibri"/>
              <w:bCs/>
              <w:color w:val="0070C0"/>
            </w:rPr>
            <w:t>/</w:t>
          </w:r>
          <w:r w:rsidR="00F604CE">
            <w:rPr>
              <w:rFonts w:ascii="Calibri" w:hAnsi="Calibri" w:cs="Calibri"/>
              <w:bCs/>
              <w:color w:val="0070C0"/>
            </w:rPr>
            <w:t>17.04.2023</w:t>
          </w:r>
        </w:p>
      </w:tc>
    </w:tr>
    <w:tr w:rsidR="00A76826" w:rsidRPr="00B8586F" w:rsidTr="00F604CE">
      <w:trPr>
        <w:cantSplit/>
        <w:trHeight w:val="214"/>
      </w:trPr>
      <w:tc>
        <w:tcPr>
          <w:tcW w:w="1560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:rsidR="00A76826" w:rsidRPr="00B8586F" w:rsidRDefault="00A76826" w:rsidP="003D241B">
          <w:pPr>
            <w:rPr>
              <w:rFonts w:ascii="Calibri" w:hAnsi="Calibri" w:cs="Calibri"/>
              <w:bCs/>
              <w:color w:val="0070C0"/>
            </w:rPr>
          </w:pPr>
        </w:p>
      </w:tc>
      <w:tc>
        <w:tcPr>
          <w:tcW w:w="1666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Fonts w:ascii="Calibri" w:hAnsi="Calibri" w:cs="Calibri"/>
              <w:bCs/>
              <w:color w:val="0070C0"/>
            </w:rPr>
            <w:t>Sayfa No</w:t>
          </w:r>
        </w:p>
      </w:tc>
      <w:tc>
        <w:tcPr>
          <w:tcW w:w="1934" w:type="dxa"/>
          <w:shd w:val="clear" w:color="auto" w:fill="auto"/>
          <w:vAlign w:val="center"/>
        </w:tcPr>
        <w:p w:rsidR="00A76826" w:rsidRPr="00B8586F" w:rsidRDefault="00A76826" w:rsidP="00C2547F">
          <w:pPr>
            <w:rPr>
              <w:rFonts w:ascii="Calibri" w:hAnsi="Calibri" w:cs="Calibri"/>
              <w:bCs/>
              <w:color w:val="0070C0"/>
            </w:rPr>
          </w:pP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fldChar w:fldCharType="begin"/>
          </w: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instrText xml:space="preserve"> PAGE </w:instrText>
          </w: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fldChar w:fldCharType="separate"/>
          </w:r>
          <w:r w:rsidR="006C16F7">
            <w:rPr>
              <w:rStyle w:val="SayfaNumaras"/>
              <w:rFonts w:ascii="Calibri" w:hAnsi="Calibri" w:cs="Calibri"/>
              <w:bCs/>
              <w:noProof/>
              <w:color w:val="0070C0"/>
            </w:rPr>
            <w:t>1</w:t>
          </w: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fldChar w:fldCharType="end"/>
          </w:r>
          <w:r w:rsidRPr="00B8586F">
            <w:rPr>
              <w:rStyle w:val="SayfaNumaras"/>
              <w:rFonts w:ascii="Calibri" w:hAnsi="Calibri" w:cs="Calibri"/>
              <w:bCs/>
              <w:color w:val="0070C0"/>
            </w:rPr>
            <w:t>/</w:t>
          </w:r>
          <w:r w:rsidRPr="00B8586F">
            <w:rPr>
              <w:rStyle w:val="SayfaNumaras"/>
              <w:rFonts w:ascii="Calibri" w:hAnsi="Calibri" w:cs="Calibri"/>
              <w:color w:val="0070C0"/>
            </w:rPr>
            <w:fldChar w:fldCharType="begin"/>
          </w:r>
          <w:r w:rsidRPr="00B8586F">
            <w:rPr>
              <w:rStyle w:val="SayfaNumaras"/>
              <w:rFonts w:ascii="Calibri" w:hAnsi="Calibri" w:cs="Calibri"/>
              <w:color w:val="0070C0"/>
            </w:rPr>
            <w:instrText xml:space="preserve"> NUMPAGES </w:instrText>
          </w:r>
          <w:r w:rsidRPr="00B8586F">
            <w:rPr>
              <w:rStyle w:val="SayfaNumaras"/>
              <w:rFonts w:ascii="Calibri" w:hAnsi="Calibri" w:cs="Calibri"/>
              <w:color w:val="0070C0"/>
            </w:rPr>
            <w:fldChar w:fldCharType="separate"/>
          </w:r>
          <w:r w:rsidR="006C16F7">
            <w:rPr>
              <w:rStyle w:val="SayfaNumaras"/>
              <w:rFonts w:ascii="Calibri" w:hAnsi="Calibri" w:cs="Calibri"/>
              <w:noProof/>
              <w:color w:val="0070C0"/>
            </w:rPr>
            <w:t>1</w:t>
          </w:r>
          <w:r w:rsidRPr="00B8586F">
            <w:rPr>
              <w:rStyle w:val="SayfaNumaras"/>
              <w:rFonts w:ascii="Calibri" w:hAnsi="Calibri" w:cs="Calibri"/>
              <w:color w:val="0070C0"/>
            </w:rPr>
            <w:fldChar w:fldCharType="end"/>
          </w:r>
        </w:p>
      </w:tc>
    </w:tr>
  </w:tbl>
  <w:p w:rsidR="002A5899" w:rsidRDefault="002A5899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MzAzNjG3NDcyMjFS0lEKTi0uzszPAykwrAUAJisT3SwAAAA="/>
  </w:docVars>
  <w:rsids>
    <w:rsidRoot w:val="002A5899"/>
    <w:rsid w:val="0001153A"/>
    <w:rsid w:val="00043507"/>
    <w:rsid w:val="000565D9"/>
    <w:rsid w:val="00075F7C"/>
    <w:rsid w:val="000847B4"/>
    <w:rsid w:val="0008623F"/>
    <w:rsid w:val="000E08AA"/>
    <w:rsid w:val="00116DCC"/>
    <w:rsid w:val="00151EE1"/>
    <w:rsid w:val="00155012"/>
    <w:rsid w:val="00182272"/>
    <w:rsid w:val="00195707"/>
    <w:rsid w:val="001B371B"/>
    <w:rsid w:val="001D78D3"/>
    <w:rsid w:val="001F21A3"/>
    <w:rsid w:val="002611EA"/>
    <w:rsid w:val="002A5899"/>
    <w:rsid w:val="002A7C69"/>
    <w:rsid w:val="00330ACA"/>
    <w:rsid w:val="00347801"/>
    <w:rsid w:val="0035362F"/>
    <w:rsid w:val="003D0200"/>
    <w:rsid w:val="003E1E5B"/>
    <w:rsid w:val="00454420"/>
    <w:rsid w:val="00455A49"/>
    <w:rsid w:val="00464B9D"/>
    <w:rsid w:val="004D534D"/>
    <w:rsid w:val="00516274"/>
    <w:rsid w:val="0052087B"/>
    <w:rsid w:val="00541F42"/>
    <w:rsid w:val="00553B94"/>
    <w:rsid w:val="005559BC"/>
    <w:rsid w:val="00577C97"/>
    <w:rsid w:val="0058694A"/>
    <w:rsid w:val="005B6DA9"/>
    <w:rsid w:val="0069092B"/>
    <w:rsid w:val="006A0DE8"/>
    <w:rsid w:val="006C16F7"/>
    <w:rsid w:val="00752858"/>
    <w:rsid w:val="007802DA"/>
    <w:rsid w:val="00791B6B"/>
    <w:rsid w:val="007B6372"/>
    <w:rsid w:val="00807D0F"/>
    <w:rsid w:val="0082761A"/>
    <w:rsid w:val="0085323B"/>
    <w:rsid w:val="00870849"/>
    <w:rsid w:val="008A4FAC"/>
    <w:rsid w:val="008B2FC5"/>
    <w:rsid w:val="00936559"/>
    <w:rsid w:val="009676F4"/>
    <w:rsid w:val="009B06E3"/>
    <w:rsid w:val="009B4A1C"/>
    <w:rsid w:val="009C7AA8"/>
    <w:rsid w:val="009F3011"/>
    <w:rsid w:val="00A5295C"/>
    <w:rsid w:val="00A53A46"/>
    <w:rsid w:val="00A76826"/>
    <w:rsid w:val="00AA0F33"/>
    <w:rsid w:val="00AA0FF1"/>
    <w:rsid w:val="00AC0EE0"/>
    <w:rsid w:val="00AD446C"/>
    <w:rsid w:val="00AE2F49"/>
    <w:rsid w:val="00AF4C6F"/>
    <w:rsid w:val="00B232F3"/>
    <w:rsid w:val="00B3656F"/>
    <w:rsid w:val="00B526FE"/>
    <w:rsid w:val="00B83FC0"/>
    <w:rsid w:val="00B84405"/>
    <w:rsid w:val="00B8586F"/>
    <w:rsid w:val="00C2547F"/>
    <w:rsid w:val="00C96AD4"/>
    <w:rsid w:val="00CF7009"/>
    <w:rsid w:val="00D139FD"/>
    <w:rsid w:val="00D16E1F"/>
    <w:rsid w:val="00D66263"/>
    <w:rsid w:val="00DE677D"/>
    <w:rsid w:val="00F604CE"/>
    <w:rsid w:val="00F80EC8"/>
    <w:rsid w:val="00FA0C69"/>
    <w:rsid w:val="00FE6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487EAB"/>
  <w15:docId w15:val="{FB7EB6DB-2CAA-42FB-B5F1-8301D6372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2A58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A5899"/>
  </w:style>
  <w:style w:type="paragraph" w:styleId="AltBilgi">
    <w:name w:val="footer"/>
    <w:basedOn w:val="Normal"/>
    <w:link w:val="AltBilgiChar"/>
    <w:uiPriority w:val="99"/>
    <w:unhideWhenUsed/>
    <w:rsid w:val="002A58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A5899"/>
  </w:style>
  <w:style w:type="paragraph" w:styleId="BalonMetni">
    <w:name w:val="Balloon Text"/>
    <w:basedOn w:val="Normal"/>
    <w:link w:val="BalonMetniChar"/>
    <w:uiPriority w:val="99"/>
    <w:semiHidden/>
    <w:unhideWhenUsed/>
    <w:rsid w:val="002A58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A5899"/>
    <w:rPr>
      <w:rFonts w:ascii="Tahoma" w:hAnsi="Tahoma" w:cs="Tahoma"/>
      <w:sz w:val="16"/>
      <w:szCs w:val="16"/>
    </w:rPr>
  </w:style>
  <w:style w:type="character" w:styleId="SayfaNumaras">
    <w:name w:val="page number"/>
    <w:basedOn w:val="VarsaylanParagrafYazTipi"/>
    <w:rsid w:val="00A768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İNİF</Company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emin</dc:creator>
  <cp:lastModifiedBy>DEMİR ALİ AKYAR</cp:lastModifiedBy>
  <cp:revision>18</cp:revision>
  <cp:lastPrinted>2018-04-02T13:32:00Z</cp:lastPrinted>
  <dcterms:created xsi:type="dcterms:W3CDTF">2018-03-23T06:40:00Z</dcterms:created>
  <dcterms:modified xsi:type="dcterms:W3CDTF">2023-04-17T11:57:00Z</dcterms:modified>
</cp:coreProperties>
</file>